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D529B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  <w:r w:rsidRPr="008F4AEE">
        <w:rPr>
          <w:rFonts w:ascii="Century Gothic" w:eastAsia="Century Gothic" w:hAnsi="Century Gothic" w:cs="Century Gothic"/>
          <w:sz w:val="16"/>
          <w:szCs w:val="16"/>
          <w:lang w:val="en-US"/>
        </w:rPr>
        <w:t>____________________________________________________________________________________________________________________________</w:t>
      </w:r>
    </w:p>
    <w:p w14:paraId="4A26EDA8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</w:p>
    <w:p w14:paraId="52782EDB" w14:textId="1718A4A1" w:rsidR="002818C3" w:rsidRPr="008F4AEE" w:rsidRDefault="008F4AEE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proofErr w:type="gramStart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</w:t>
      </w:r>
      <w:proofErr w:type="gramEnd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}}</w:t>
      </w:r>
    </w:p>
    <w:p w14:paraId="67AA65D1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0F10F01A" w14:textId="10769D36" w:rsidR="002818C3" w:rsidRPr="008F4AEE" w:rsidRDefault="002818C3" w:rsidP="008F4AEE">
      <w:pPr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POSIÇÃO</w:t>
      </w:r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 w:rsidR="00FD0D2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company</w:t>
      </w:r>
      <w:proofErr w:type="gram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_title</w:t>
      </w:r>
      <w:proofErr w:type="spell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7D7BB83" w14:textId="3F8581C2" w:rsidR="002818C3" w:rsidRPr="008F4AEE" w:rsidRDefault="002818C3" w:rsidP="008F4AEE">
      <w:pPr>
        <w:pStyle w:val="Heading3"/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ANDIDAT</w:t>
      </w:r>
      <w:r w:rsidR="009F4A5C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O</w:t>
      </w:r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{{ </w:t>
      </w:r>
      <w:proofErr w:type="spell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dd</w:t>
      </w:r>
      <w:proofErr w:type="gram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_name</w:t>
      </w:r>
      <w:proofErr w:type="spell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 }}</w:t>
      </w:r>
    </w:p>
    <w:p w14:paraId="4A414E8E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466F7FBE" w14:textId="12267BE3" w:rsidR="002818C3" w:rsidRPr="009C697B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Residência</w:t>
      </w:r>
      <w:proofErr w:type="spellEnd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E8473EA" w14:textId="785EF658" w:rsidR="002818C3" w:rsidRPr="00531608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Telefone</w:t>
      </w:r>
      <w:proofErr w:type="spellEnd"/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_ddi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A5FB451" w14:textId="0E7C06BA" w:rsidR="002818C3" w:rsidRPr="004E5927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-mail </w:t>
      </w:r>
      <w:r w:rsidR="00505BD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7A08EB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89CA1FF" w14:textId="02B8B912" w:rsidR="002A3794" w:rsidRPr="009C697B" w:rsidRDefault="002A379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national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personal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age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>anos</w:t>
      </w:r>
      <w:proofErr w:type="spellEnd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4957F3C" w14:textId="77777777" w:rsidR="002818C3" w:rsidRPr="009C697B" w:rsidRDefault="002818C3" w:rsidP="00A530A1">
      <w:pPr>
        <w:pBdr>
          <w:bottom w:val="single" w:sz="4" w:space="1" w:color="000000"/>
        </w:pBd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363F0BB8" w14:textId="77777777" w:rsidR="002818C3" w:rsidRPr="009C697B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2BB17367" w14:textId="77777777" w:rsidR="002818C3" w:rsidRPr="004E5927" w:rsidRDefault="002818C3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TRAJETÓRIA DE CARREIRA</w:t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</w:p>
    <w:p w14:paraId="51A4FCED" w14:textId="77777777" w:rsidR="002818C3" w:rsidRPr="004E5927" w:rsidRDefault="002818C3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E319C8" w14:textId="7E478A6B" w:rsidR="003E1C79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MPRESA</w:t>
      </w:r>
      <w:r w:rsidR="00E91CDF">
        <w:rPr>
          <w:rFonts w:ascii="Century Gothic" w:eastAsia="Century Gothic" w:hAnsi="Century Gothic" w:cs="Century Gothic"/>
          <w:sz w:val="22"/>
          <w:szCs w:val="22"/>
        </w:rPr>
        <w:t xml:space="preserve"> ATUAL</w:t>
      </w:r>
      <w:r w:rsidR="00E91CDF">
        <w:rPr>
          <w:rFonts w:ascii="Century Gothic" w:eastAsia="Century Gothic" w:hAnsi="Century Gothic" w:cs="Century Gothic"/>
          <w:sz w:val="22"/>
          <w:szCs w:val="22"/>
        </w:rPr>
        <w:tab/>
      </w:r>
      <w:r w:rsidR="00E91CDF">
        <w:rPr>
          <w:rFonts w:ascii="Century Gothic" w:eastAsia="Century Gothic" w:hAnsi="Century Gothic" w:cs="Century Gothic"/>
          <w:sz w:val="22"/>
          <w:szCs w:val="22"/>
        </w:rPr>
        <w:tab/>
      </w:r>
      <w:r w:rsidR="00E91CDF">
        <w:rPr>
          <w:rFonts w:ascii="Century Gothic" w:eastAsia="Century Gothic" w:hAnsi="Century Gothic" w:cs="Century Gothic"/>
          <w:sz w:val="22"/>
          <w:szCs w:val="22"/>
        </w:rPr>
        <w:tab/>
      </w:r>
      <w:r w:rsidR="00E91CDF">
        <w:rPr>
          <w:rFonts w:ascii="Century Gothic" w:eastAsia="Century Gothic" w:hAnsi="Century Gothic" w:cs="Century Gothic"/>
          <w:sz w:val="22"/>
          <w:szCs w:val="22"/>
        </w:rPr>
        <w:tab/>
      </w:r>
      <w:r w:rsidR="00995544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5544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5544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5544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3E1C79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  </w:t>
      </w:r>
      <w:r w:rsidR="003E1C79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3E1C79" w:rsidRPr="004E5927">
        <w:rPr>
          <w:rFonts w:ascii="Century Gothic" w:eastAsia="Century Gothic" w:hAnsi="Century Gothic" w:cs="Century Gothic"/>
          <w:sz w:val="22"/>
          <w:szCs w:val="22"/>
        </w:rPr>
        <w:t>Atualmente</w:t>
      </w:r>
    </w:p>
    <w:p w14:paraId="4F122EB0" w14:textId="77777777" w:rsidR="006B30BD" w:rsidRPr="004E5927" w:rsidRDefault="006B30BD" w:rsidP="00A530A1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057B4D1" w14:textId="3260BA8F" w:rsidR="00E91CDF" w:rsidRDefault="00E91CDF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 atual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1A5DE7" w:rsidRPr="004E5927">
        <w:rPr>
          <w:rFonts w:ascii="Century Gothic" w:eastAsia="Century Gothic" w:hAnsi="Century Gothic" w:cs="Century Gothic"/>
          <w:sz w:val="22"/>
          <w:szCs w:val="22"/>
        </w:rPr>
        <w:t>– Atualmente</w:t>
      </w:r>
    </w:p>
    <w:p w14:paraId="06E571E2" w14:textId="6708DC72" w:rsidR="00E91CDF" w:rsidRDefault="00E91CDF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Cargo 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1A5DE7" w:rsidRPr="004E5927">
        <w:rPr>
          <w:rFonts w:ascii="Century Gothic" w:eastAsia="Century Gothic" w:hAnsi="Century Gothic" w:cs="Century Gothic"/>
          <w:sz w:val="22"/>
          <w:szCs w:val="22"/>
        </w:rPr>
        <w:t xml:space="preserve">–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50957C4B" w14:textId="17CC795E" w:rsidR="001A5DE7" w:rsidRPr="004E5927" w:rsidRDefault="00E91CDF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0E974894" w14:textId="0795EEA8" w:rsidR="002818C3" w:rsidRPr="004E5927" w:rsidRDefault="002818C3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</w:t>
      </w:r>
    </w:p>
    <w:p w14:paraId="5CC81561" w14:textId="4C422055" w:rsidR="002818C3" w:rsidRPr="004E5927" w:rsidRDefault="00E91CDF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MPRESA 1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9925D2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25D2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25D2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 xml:space="preserve">    </w:t>
      </w:r>
      <w:r w:rsidR="002331A9"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418796D7" w14:textId="0A58FB4D" w:rsidR="002818C3" w:rsidRPr="004E5927" w:rsidRDefault="00E91CDF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ab/>
      </w:r>
    </w:p>
    <w:p w14:paraId="23541358" w14:textId="77777777" w:rsidR="002818C3" w:rsidRDefault="002818C3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62CCEC6" w14:textId="68516A5F" w:rsidR="00E91CDF" w:rsidRPr="004E5927" w:rsidRDefault="00E91CDF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MPRESA 2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 xml:space="preserve">     </w:t>
      </w:r>
      <w:r w:rsidR="002331A9"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0C4A3701" w14:textId="50053841" w:rsidR="00E91CDF" w:rsidRDefault="00E91CD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</w:p>
    <w:p w14:paraId="1797C2C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83D1C2B" w14:textId="77777777" w:rsidR="002331A9" w:rsidRPr="004E5927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0E83EEA" w14:textId="77777777" w:rsidR="00632D41" w:rsidRPr="004E5927" w:rsidRDefault="00632D4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FORMAÇÃO ACADÊMICA</w:t>
      </w:r>
    </w:p>
    <w:p w14:paraId="38C263CF" w14:textId="77777777" w:rsidR="00632D41" w:rsidRPr="004E5927" w:rsidRDefault="00632D4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3FDEE18" w14:textId="2D92BA56" w:rsidR="003E1C79" w:rsidRPr="004E5927" w:rsidRDefault="00354BF4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>Pós-graduação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/Mestrado/Doutorado]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em 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título]</w:t>
      </w:r>
    </w:p>
    <w:p w14:paraId="6CC2320B" w14:textId="74DB5F82" w:rsidR="00235A8D" w:rsidRPr="004E5927" w:rsidRDefault="00E91CDF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SIGLA – Faculdade</w:t>
      </w:r>
      <w:r w:rsidR="003E1C79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–</w:t>
      </w:r>
      <w:r w:rsidR="00E35413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Ano</w:t>
      </w:r>
      <w:r w:rsidR="003E1C79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. </w:t>
      </w:r>
      <w:r w:rsidR="00235A8D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</w:t>
      </w:r>
    </w:p>
    <w:p w14:paraId="2A369EF5" w14:textId="77777777" w:rsidR="00632D41" w:rsidRPr="004E5927" w:rsidRDefault="00632D4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9303FD2" w14:textId="22745E8D" w:rsidR="00E91CDF" w:rsidRDefault="00E91CDF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Nome da graduação</w:t>
      </w:r>
    </w:p>
    <w:p w14:paraId="05C08170" w14:textId="59D38789" w:rsidR="00480A97" w:rsidRPr="00480A97" w:rsidRDefault="00E91CDF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 w:rsidRPr="00E91CDF">
        <w:rPr>
          <w:rFonts w:ascii="Century Gothic" w:eastAsia="Century Gothic" w:hAnsi="Century Gothic" w:cs="Century Gothic"/>
          <w:color w:val="000000"/>
          <w:sz w:val="22"/>
          <w:szCs w:val="22"/>
        </w:rPr>
        <w:t>SIGLA – Faculdade – Ano.</w:t>
      </w:r>
    </w:p>
    <w:p w14:paraId="3D125D16" w14:textId="64F77E98" w:rsidR="00797562" w:rsidRPr="00480A97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80A97">
        <w:rPr>
          <w:rFonts w:ascii="Century Gothic" w:eastAsia="Century Gothic" w:hAnsi="Century Gothic" w:cs="Century Gothic"/>
          <w:sz w:val="22"/>
          <w:szCs w:val="22"/>
        </w:rPr>
        <w:t>Obs.: caso se tratar de um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advogado, colocar n° da OAB na linha embaixo das informações da faculdade.</w:t>
      </w:r>
    </w:p>
    <w:p w14:paraId="2C3CDF6B" w14:textId="77777777" w:rsidR="00E91CDF" w:rsidRDefault="00E91CDF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7B5F061" w14:textId="77777777" w:rsidR="00480A97" w:rsidRPr="00480A97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8F70770" w14:textId="3E5B9447" w:rsidR="00E91CDF" w:rsidRDefault="0064482C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DIOMA </w:t>
      </w:r>
      <w:r w:rsidR="00E91CDF">
        <w:rPr>
          <w:rFonts w:ascii="Century Gothic" w:eastAsia="Century Gothic" w:hAnsi="Century Gothic" w:cs="Century Gothic"/>
          <w:b/>
          <w:bCs/>
          <w:sz w:val="22"/>
          <w:szCs w:val="22"/>
        </w:rPr>
        <w:t>ESTRANGEIRO</w:t>
      </w:r>
    </w:p>
    <w:p w14:paraId="40A2A819" w14:textId="77777777" w:rsidR="00E91CDF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747BA78E" w14:textId="52527631" w:rsidR="009B3169" w:rsidRPr="004E5927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IDIOM</w:t>
      </w:r>
      <w:r w:rsidR="00354BF4">
        <w:rPr>
          <w:rFonts w:ascii="Century Gothic" w:eastAsia="Century Gothic" w:hAnsi="Century Gothic" w:cs="Century Gothic"/>
          <w:b/>
          <w:bCs/>
          <w:sz w:val="22"/>
          <w:szCs w:val="22"/>
        </w:rPr>
        <w:t>A 1</w:t>
      </w:r>
      <w:r w:rsidR="00D33278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Nível</w:t>
      </w:r>
    </w:p>
    <w:p w14:paraId="6C23C9F7" w14:textId="5534C83D" w:rsidR="00D616B0" w:rsidRPr="004E5927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Texto correspondente, escala disponível aqui: </w:t>
      </w:r>
      <w:r w:rsidRPr="00E91CDF">
        <w:rPr>
          <w:rFonts w:ascii="Century Gothic" w:eastAsia="Century Gothic" w:hAnsi="Century Gothic" w:cs="Century Gothic"/>
          <w:sz w:val="22"/>
          <w:szCs w:val="22"/>
        </w:rPr>
        <w:t>https://docs.google.com/document/d/1z4IoWQWmhm6zeLo4V5oHxSE5Ok1ppQCM/edit</w:t>
      </w:r>
      <w:r w:rsidR="00D616B0"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408094F" w14:textId="77777777" w:rsidR="00D616B0" w:rsidRDefault="00D616B0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43BDBE5" w14:textId="4D191130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11C4385" w14:textId="416BAFF9" w:rsidR="0050197C" w:rsidRPr="004E5927" w:rsidRDefault="00F1525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CONCLUSÃO </w:t>
      </w:r>
      <w:r w:rsidR="00C70392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SOBRE BACKGROUND</w:t>
      </w:r>
    </w:p>
    <w:p w14:paraId="09616CE8" w14:textId="77777777" w:rsidR="00A530A1" w:rsidRDefault="00A530A1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A530A1">
          <w:headerReference w:type="default" r:id="rId8"/>
          <w:footerReference w:type="default" r:id="rId9"/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E073D2B" w14:textId="77777777" w:rsidR="0050197C" w:rsidRPr="004E5927" w:rsidRDefault="0050197C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50197C" w:rsidRPr="004E5927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4A078501" w14:textId="2EEB56EC" w:rsidR="00674460" w:rsidRDefault="00E91CD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Elaborar com o Chat GPT. No prompt, colocar o descritivo da vaga, trajetória profissional do candidato e anotações da reunião. Evitar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usa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formações repetidas (que já estejam nas atividades do candidato) e evitar usar adjetivos marcantes como “</w:t>
      </w:r>
      <w:r w:rsidR="002331A9">
        <w:rPr>
          <w:rFonts w:ascii="Century Gothic" w:eastAsia="Century Gothic" w:hAnsi="Century Gothic" w:cs="Century Gothic"/>
          <w:sz w:val="22"/>
          <w:szCs w:val="22"/>
        </w:rPr>
        <w:t>conhecimento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E91CDF">
        <w:rPr>
          <w:rFonts w:ascii="Century Gothic" w:eastAsia="Century Gothic" w:hAnsi="Century Gothic" w:cs="Century Gothic"/>
          <w:b/>
          <w:bCs/>
          <w:sz w:val="22"/>
          <w:szCs w:val="22"/>
        </w:rPr>
        <w:t>sólid</w:t>
      </w:r>
      <w:r w:rsidR="002331A9">
        <w:rPr>
          <w:rFonts w:ascii="Century Gothic" w:eastAsia="Century Gothic" w:hAnsi="Century Gothic" w:cs="Century Gothic"/>
          <w:b/>
          <w:bCs/>
          <w:sz w:val="22"/>
          <w:szCs w:val="22"/>
        </w:rPr>
        <w:t>o</w:t>
      </w:r>
      <w:r>
        <w:rPr>
          <w:rFonts w:ascii="Century Gothic" w:eastAsia="Century Gothic" w:hAnsi="Century Gothic" w:cs="Century Gothic"/>
          <w:sz w:val="22"/>
          <w:szCs w:val="22"/>
        </w:rPr>
        <w:t>”.</w:t>
      </w:r>
    </w:p>
    <w:p w14:paraId="4808057B" w14:textId="77777777" w:rsidR="002331A9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0180B0" w14:textId="2736A08A" w:rsidR="002331A9" w:rsidRPr="00E91CDF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2331A9" w:rsidRPr="00E91CDF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>
        <w:rPr>
          <w:rFonts w:ascii="Century Gothic" w:eastAsia="Century Gothic" w:hAnsi="Century Gothic" w:cs="Century Gothic"/>
          <w:sz w:val="22"/>
          <w:szCs w:val="22"/>
        </w:rPr>
        <w:t>Até 03 parágrafos.</w:t>
      </w:r>
    </w:p>
    <w:p w14:paraId="799BA3F2" w14:textId="77777777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sectPr w:rsidR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3DEC4FF2" w14:textId="77777777" w:rsidR="00ED6923" w:rsidRPr="004E5927" w:rsidRDefault="00ED6923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</w:pPr>
    </w:p>
    <w:p w14:paraId="4817CE0D" w14:textId="741E577E" w:rsidR="00A24245" w:rsidRPr="004E5927" w:rsidRDefault="00FE179C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NDICADORES DE </w:t>
      </w:r>
      <w:r w:rsidR="00A24245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PERFIL COMPORTAMENTAL</w:t>
      </w:r>
    </w:p>
    <w:p w14:paraId="0E532247" w14:textId="77777777" w:rsidR="00DB2B5F" w:rsidRPr="004E5927" w:rsidRDefault="00DB2B5F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DB2B5F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6E62C70A" w14:textId="77777777" w:rsidR="0027593A" w:rsidRPr="004E5927" w:rsidRDefault="0027593A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27593A" w:rsidRPr="004E5927" w:rsidSect="00DB2B5F">
          <w:type w:val="continuous"/>
          <w:pgSz w:w="11900" w:h="16840"/>
          <w:pgMar w:top="720" w:right="985" w:bottom="805" w:left="993" w:header="720" w:footer="720" w:gutter="0"/>
          <w:cols w:num="2" w:space="720"/>
        </w:sectPr>
      </w:pPr>
    </w:p>
    <w:p w14:paraId="1E65ACF9" w14:textId="3432E5B9" w:rsidR="00A530A1" w:rsidRDefault="002331A9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 xml:space="preserve">Elaborar como o Chat GPT. No prompt, colar o teste comportamental e pedir para que ele resuma de maneira pontual. Evitar usar termos como “a candidata”, pronomes e adjetivos marcantes como “conhecimento </w:t>
      </w:r>
      <w:r w:rsidRPr="002331A9">
        <w:rPr>
          <w:rFonts w:ascii="Century Gothic" w:hAnsi="Century Gothic"/>
          <w:b/>
          <w:bCs/>
          <w:sz w:val="22"/>
          <w:szCs w:val="22"/>
          <w:lang w:val="pt-BR" w:eastAsia="ja-JP"/>
        </w:rPr>
        <w:t>sólido</w:t>
      </w:r>
      <w:r>
        <w:rPr>
          <w:rFonts w:ascii="Century Gothic" w:hAnsi="Century Gothic"/>
          <w:sz w:val="22"/>
          <w:szCs w:val="22"/>
          <w:lang w:val="pt-BR" w:eastAsia="ja-JP"/>
        </w:rPr>
        <w:t>”.</w:t>
      </w:r>
    </w:p>
    <w:p w14:paraId="5E1EEA5C" w14:textId="77777777" w:rsidR="002331A9" w:rsidRDefault="002331A9" w:rsidP="00480A97">
      <w:pPr>
        <w:pStyle w:val="ListParagraph"/>
        <w:spacing w:line="276" w:lineRule="auto"/>
        <w:ind w:left="567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637CD56B" w14:textId="156B8269" w:rsidR="002331A9" w:rsidRPr="002331A9" w:rsidRDefault="002331A9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>Até 03 parágrafos.</w:t>
      </w:r>
    </w:p>
    <w:p w14:paraId="0EBA051E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A3F5DF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15EEE32" w14:textId="63AA1379" w:rsidR="003E1C79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EXPERIÊNCIAS PROFISSIONAIS</w:t>
      </w:r>
    </w:p>
    <w:p w14:paraId="1DC84485" w14:textId="77777777" w:rsidR="00925AEC" w:rsidRPr="004E5927" w:rsidRDefault="00925AEC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54289637" w14:textId="55412A63" w:rsidR="00D616B0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ATUAL</w:t>
      </w:r>
    </w:p>
    <w:p w14:paraId="4190A242" w14:textId="2B72AAC4" w:rsidR="00B56FE6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55D54427" w14:textId="5C65591A" w:rsidR="002331A9" w:rsidRPr="00292BA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>Site.</w:t>
      </w:r>
    </w:p>
    <w:p w14:paraId="64AD9019" w14:textId="77777777" w:rsidR="00B56FE6" w:rsidRPr="004E5927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18"/>
          <w:szCs w:val="18"/>
        </w:rPr>
      </w:pPr>
    </w:p>
    <w:p w14:paraId="6F170301" w14:textId="77777777" w:rsidR="002331A9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 atual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Atualmente</w:t>
      </w:r>
    </w:p>
    <w:p w14:paraId="77378D2C" w14:textId="77777777" w:rsidR="00025C8E" w:rsidRPr="004E5927" w:rsidRDefault="00025C8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0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ED65D6A" w14:textId="5729896F" w:rsidR="00025C8E" w:rsidRPr="004E5927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ara cargos comerciais, seguir a seguinte ordem: Faturamento médio (mensal/anual) da carteira do candidato, principais clientes, principais produtos e demais atividades.</w:t>
      </w:r>
    </w:p>
    <w:p w14:paraId="69699F74" w14:textId="77777777" w:rsidR="00025C8E" w:rsidRPr="004E5927" w:rsidRDefault="00025C8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560A2084" w14:textId="2931748E" w:rsidR="00E87D31" w:rsidRPr="004E5927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1</w:t>
      </w:r>
      <w:r w:rsidR="00797395" w:rsidRPr="004E5927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62759F" w14:textId="77777777" w:rsidR="006B1A6D" w:rsidRPr="004E5927" w:rsidRDefault="006B1A6D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BD3308A" w14:textId="5B7EF920" w:rsidR="000B3E23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</w:t>
      </w:r>
      <w:r w:rsidR="006B1A6D" w:rsidRPr="004E5927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77D3ABC4" w14:textId="77777777" w:rsidR="002331A9" w:rsidRPr="002331A9" w:rsidRDefault="002331A9" w:rsidP="00480A97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CC25F6C" w14:textId="0D3AB8E4" w:rsidR="002331A9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00CF014B" w14:textId="77777777" w:rsidR="002331A9" w:rsidRPr="002331A9" w:rsidRDefault="002331A9" w:rsidP="00480A97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21676D2B" w14:textId="77777777" w:rsidR="002331A9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Cargo 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17D3E0B7" w14:textId="77777777" w:rsidR="002331A9" w:rsidRPr="004E5927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5AB8DBA4" w14:textId="77777777" w:rsidR="002331A9" w:rsidRDefault="002331A9" w:rsidP="00480A97">
      <w:pPr>
        <w:shd w:val="clear" w:color="auto" w:fill="FFFFFF"/>
        <w:tabs>
          <w:tab w:val="left" w:pos="5103"/>
          <w:tab w:val="center" w:pos="624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EA9C3DC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1.</w:t>
      </w:r>
    </w:p>
    <w:p w14:paraId="21CB8EFD" w14:textId="77777777" w:rsidR="002331A9" w:rsidRPr="002331A9" w:rsidRDefault="002331A9" w:rsidP="00480A97">
      <w:p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9393F01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2.</w:t>
      </w:r>
    </w:p>
    <w:p w14:paraId="4432BA97" w14:textId="77777777" w:rsidR="002331A9" w:rsidRPr="002331A9" w:rsidRDefault="002331A9" w:rsidP="00480A97">
      <w:p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92D19A8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3.</w:t>
      </w:r>
    </w:p>
    <w:p w14:paraId="133ACB01" w14:textId="77777777" w:rsidR="00A76CDD" w:rsidRDefault="00A76CDD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56C4D4B" w14:textId="77777777" w:rsidR="002331A9" w:rsidRPr="004E5927" w:rsidRDefault="002331A9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82F16CE" w14:textId="5772F8D7" w:rsidR="00A76CDD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1.</w:t>
      </w:r>
    </w:p>
    <w:p w14:paraId="15B47005" w14:textId="77777777" w:rsidR="002331A9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048A990C" w14:textId="4760A0A8" w:rsidR="00B518A0" w:rsidRPr="00292BA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>Site.</w:t>
      </w:r>
      <w:r w:rsidR="00B518A0"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 xml:space="preserve"> </w:t>
      </w:r>
    </w:p>
    <w:p w14:paraId="7A11700F" w14:textId="77777777" w:rsidR="00B56FE6" w:rsidRPr="004E5927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A04E5EA" w14:textId="5E523FDF" w:rsidR="00B56FE6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D61A7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D61A73"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          </w:t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FF439C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D74739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48A6A2E6" w14:textId="72C43DA7" w:rsidR="00097B9C" w:rsidRDefault="00097B9C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D5E2695" w14:textId="63A9E8F2" w:rsidR="00C85281" w:rsidRP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C85281"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 w:rsidRPr="00C85281">
        <w:rPr>
          <w:rFonts w:ascii="Century Gothic" w:eastAsia="Century Gothic" w:hAnsi="Century Gothic" w:cs="Century Gothic"/>
          <w:sz w:val="22"/>
          <w:szCs w:val="22"/>
        </w:rPr>
        <w:t xml:space="preserve"> 1.</w:t>
      </w:r>
    </w:p>
    <w:p w14:paraId="4FFB21E2" w14:textId="77777777" w:rsidR="00C85281" w:rsidRDefault="00C85281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04FA966" w14:textId="77777777" w:rsid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.</w:t>
      </w:r>
    </w:p>
    <w:p w14:paraId="3B22A724" w14:textId="77777777" w:rsidR="00C85281" w:rsidRDefault="00C85281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B72D7EF" w14:textId="77777777" w:rsid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1BE87C61" w14:textId="77777777" w:rsidR="002331A9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5CDEE4A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6D422F" w14:textId="023AC4AA" w:rsidR="00C85281" w:rsidRPr="004E5927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2.</w:t>
      </w:r>
    </w:p>
    <w:p w14:paraId="3B90E595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40C45D2C" w14:textId="77777777" w:rsidR="00C85281" w:rsidRPr="00292BA4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 xml:space="preserve">Site. </w:t>
      </w:r>
    </w:p>
    <w:p w14:paraId="483724DF" w14:textId="77777777" w:rsidR="00C85281" w:rsidRPr="004E5927" w:rsidRDefault="00C85281" w:rsidP="00C85281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68E4838" w14:textId="77777777" w:rsidR="00C85281" w:rsidRPr="004E5927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           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1B755194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EC76E4F" w14:textId="1E1973E6" w:rsidR="00C85281" w:rsidRP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C85281"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 w:rsidRPr="00C85281">
        <w:rPr>
          <w:rFonts w:ascii="Century Gothic" w:eastAsia="Century Gothic" w:hAnsi="Century Gothic" w:cs="Century Gothic"/>
          <w:sz w:val="22"/>
          <w:szCs w:val="22"/>
        </w:rPr>
        <w:t xml:space="preserve"> 1.</w:t>
      </w:r>
    </w:p>
    <w:p w14:paraId="43DFBAD8" w14:textId="77777777" w:rsidR="00C85281" w:rsidRDefault="00C85281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90FCAE7" w14:textId="77777777" w:rsid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.</w:t>
      </w:r>
    </w:p>
    <w:p w14:paraId="6DE80956" w14:textId="77777777" w:rsidR="00C85281" w:rsidRDefault="00C85281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9BB072C" w14:textId="77777777" w:rsid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68202D0D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1084E47" w14:textId="1B718A13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OBS.: caso o cargo seja muito júnior, colocar todas as informações em um único parágrafo e não numerar.</w:t>
      </w:r>
    </w:p>
    <w:p w14:paraId="303C5BED" w14:textId="77777777" w:rsidR="00A530A1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E738EB9" w14:textId="77777777" w:rsidR="00A530A1" w:rsidRPr="007E37E5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28" w14:textId="7EEA9613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PACOTE DE REMUNERAÇÃO</w:t>
      </w:r>
    </w:p>
    <w:p w14:paraId="14B56229" w14:textId="77777777" w:rsidR="009027DD" w:rsidRPr="004E5927" w:rsidRDefault="009027DD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6"/>
          <w:szCs w:val="6"/>
        </w:rPr>
      </w:pPr>
    </w:p>
    <w:p w14:paraId="2C7A5DE5" w14:textId="0E96D254" w:rsidR="00B2548A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Para referência, seu atual pacote na</w:t>
      </w:r>
      <w:r w:rsidR="00347119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347119" w:rsidRPr="00347119">
        <w:rPr>
          <w:rFonts w:ascii="Century Gothic" w:eastAsia="Century Gothic" w:hAnsi="Century Gothic" w:cs="Century Gothic"/>
          <w:b/>
          <w:sz w:val="22"/>
          <w:szCs w:val="22"/>
        </w:rPr>
        <w:t>NOME DA EMPRESA, SEM RAZÃO SOCIAL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5722B67B" w14:textId="74B62450" w:rsidR="000349D7" w:rsidRDefault="000349D7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ara referência, seu </w:t>
      </w:r>
      <w:r>
        <w:rPr>
          <w:rFonts w:ascii="Century Gothic" w:eastAsia="Century Gothic" w:hAnsi="Century Gothic" w:cs="Century Gothic"/>
          <w:sz w:val="22"/>
          <w:szCs w:val="22"/>
        </w:rPr>
        <w:t>últim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pacote na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347119" w:rsidRPr="00347119">
        <w:rPr>
          <w:rFonts w:ascii="Century Gothic" w:eastAsia="Century Gothic" w:hAnsi="Century Gothic" w:cs="Century Gothic"/>
          <w:b/>
          <w:bCs/>
          <w:sz w:val="22"/>
          <w:szCs w:val="22"/>
        </w:rPr>
        <w:t>NOME DA EMPRESA, SEM RAZÃO SOCIAL</w:t>
      </w:r>
      <w:r w:rsidRPr="000349D7">
        <w:rPr>
          <w:rFonts w:ascii="Century Gothic" w:eastAsia="Century Gothic" w:hAnsi="Century Gothic" w:cs="Century Gothic"/>
          <w:sz w:val="22"/>
          <w:szCs w:val="22"/>
        </w:rPr>
        <w:t>, em XX/XXXX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6D70E5DE" w14:textId="77777777" w:rsidR="00B2548A" w:rsidRPr="004E5927" w:rsidRDefault="00B2548A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F2F6106" w14:textId="3499B25C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ínculo de Trabalho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PJ/ETC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7A9E1E4" w14:textId="22108EAA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Salário Fixo Bruto Mensal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.</w:t>
      </w:r>
      <w:proofErr w:type="gramEnd"/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4B4BE94E" w14:textId="65CA2C71" w:rsidR="00B2548A" w:rsidRPr="004E5927" w:rsidRDefault="001230EF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Remuneração Variável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Até X por mês/ano (via PLR)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. </w:t>
      </w:r>
    </w:p>
    <w:p w14:paraId="3A422A61" w14:textId="7F4876FE" w:rsidR="00B2548A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Vale Refei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8338D67" w14:textId="09D3EB4A" w:rsidR="00C85281" w:rsidRP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</w:rPr>
        <w:t>Alimenta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760AB4D" w14:textId="1F7BECC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Méd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72985733" w14:textId="5C5166F1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59564280" w14:textId="04951A9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Odontológ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5D4215D2" w14:textId="030287C8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1CE427DC" w14:textId="61443642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Previdência Priva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 e até X% de paridade</w:t>
      </w:r>
      <w:r w:rsidR="00EB1E5E">
        <w:rPr>
          <w:rFonts w:ascii="Century Gothic" w:eastAsia="Century Gothic" w:hAnsi="Century Gothic" w:cs="Century Gothic"/>
          <w:sz w:val="22"/>
          <w:szCs w:val="22"/>
        </w:rPr>
        <w:t xml:space="preserve"> do salário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852CBA6" w14:textId="68487090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lastRenderedPageBreak/>
        <w:t>Seguro de Vi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.</w:t>
      </w:r>
    </w:p>
    <w:p w14:paraId="205A87F7" w14:textId="1EEE46DE" w:rsidR="00C85281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Outro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Refeitório no local, </w:t>
      </w:r>
      <w:proofErr w:type="spellStart"/>
      <w:r w:rsidR="001230EF">
        <w:rPr>
          <w:rFonts w:ascii="Century Gothic" w:eastAsia="Century Gothic" w:hAnsi="Century Gothic" w:cs="Century Gothic"/>
          <w:sz w:val="22"/>
          <w:szCs w:val="22"/>
        </w:rPr>
        <w:t>Gympass</w:t>
      </w:r>
      <w:proofErr w:type="spellEnd"/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, Vale </w:t>
      </w:r>
      <w:r w:rsidR="00480A97">
        <w:rPr>
          <w:rFonts w:ascii="Century Gothic" w:eastAsia="Century Gothic" w:hAnsi="Century Gothic" w:cs="Century Gothic"/>
          <w:sz w:val="22"/>
          <w:szCs w:val="22"/>
        </w:rPr>
        <w:t>combustível.</w:t>
      </w:r>
    </w:p>
    <w:p w14:paraId="00534E18" w14:textId="77777777" w:rsidR="00B2548A" w:rsidRPr="004E5927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9" w14:textId="736935B2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retensão Salarial: 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</w:t>
      </w:r>
      <w:proofErr w:type="gramEnd"/>
      <w:r w:rsidR="00C85281">
        <w:rPr>
          <w:rFonts w:ascii="Century Gothic" w:eastAsia="Century Gothic" w:hAnsi="Century Gothic" w:cs="Century Gothic"/>
          <w:sz w:val="22"/>
          <w:szCs w:val="22"/>
        </w:rPr>
        <w:t>;</w:t>
      </w:r>
    </w:p>
    <w:p w14:paraId="14B5623A" w14:textId="77777777" w:rsidR="009027DD" w:rsidRPr="004E5927" w:rsidRDefault="009027DD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B" w14:textId="597048E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ão Paulo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dia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mês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ano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4B5623C" w14:textId="134D494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or: </w:t>
      </w:r>
    </w:p>
    <w:p w14:paraId="14B5623D" w14:textId="2EE14628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9027DD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Revisado por: </w:t>
      </w:r>
    </w:p>
    <w:p w14:paraId="14B5623F" w14:textId="77777777" w:rsidR="009027DD" w:rsidRPr="004E5927" w:rsidRDefault="009027DD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sectPr w:rsidR="009027DD" w:rsidRPr="004E5927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8BAD6" w14:textId="77777777" w:rsidR="00FA6322" w:rsidRPr="0027593A" w:rsidRDefault="00FA6322">
      <w:r w:rsidRPr="0027593A">
        <w:separator/>
      </w:r>
    </w:p>
  </w:endnote>
  <w:endnote w:type="continuationSeparator" w:id="0">
    <w:p w14:paraId="0B1DDE87" w14:textId="77777777" w:rsidR="00FA6322" w:rsidRPr="0027593A" w:rsidRDefault="00FA6322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1" w:fontKey="{A7173DB2-389D-6449-99E1-F9BEB66CFF6E}"/>
    <w:embedBold r:id="rId2" w:fontKey="{26A7405D-AA0D-F54B-AA04-E1DDD74AB5AC}"/>
    <w:embedItalic r:id="rId3" w:fontKey="{FEE6B815-BE52-254C-A731-81130808F3B8}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45E832BC-495D-8B47-9DF8-B40196EAFDF0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C13E6FEF-0920-4F45-9317-09C827AC64F0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7" w:fontKey="{D68DCEBC-1B58-4D4E-9737-19DD90AC8C07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0" w:fontKey="{C30ED99B-BA07-724E-BB79-5B34CAA79392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1" w:fontKey="{73FE7F19-C537-D544-B570-72BF3B3F7653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2" w:fontKey="{00437EE8-179C-984F-B2AE-BB87C6217E1E}"/>
    <w:embedItalic r:id="rId13" w:fontKey="{2DE1B41F-5F4B-084C-A086-EA93C16DE481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4" w:fontKey="{BFB11EA4-0B25-4046-9ED6-3FBE3817CA2E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5" w:fontKey="{FEA76768-35B0-5144-888F-2914C2E1C792}"/>
    <w:embedBold r:id="rId16" w:fontKey="{B520677C-122C-1D45-83B0-40D286F53C5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3" w14:textId="531E42D2" w:rsidR="009027DD" w:rsidRPr="0027593A" w:rsidRDefault="0067748F" w:rsidP="00A530A1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>Alameda Santos, 415 - 10º andar – Cerqueira César</w:t>
    </w:r>
    <w:r w:rsidR="00A530A1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</w:t>
    </w:r>
    <w:r w:rsidR="00EB1E5E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São Paulo, SP  </w:t>
    </w:r>
  </w:p>
  <w:p w14:paraId="14B56244" w14:textId="5CA2FD8D" w:rsidR="009027DD" w:rsidRPr="00EB1E5E" w:rsidRDefault="0067748F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EB1E5E">
      <w:rPr>
        <w:rFonts w:ascii="Century Gothic" w:eastAsia="Century Gothic" w:hAnsi="Century Gothic" w:cs="Century Gothic"/>
        <w:sz w:val="16"/>
        <w:szCs w:val="16"/>
      </w:rPr>
      <w:t xml:space="preserve">Página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PAGE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1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de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NUMPAGES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2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B9485" w14:textId="77777777" w:rsidR="00FA6322" w:rsidRPr="0027593A" w:rsidRDefault="00FA6322">
      <w:r w:rsidRPr="0027593A">
        <w:separator/>
      </w:r>
    </w:p>
  </w:footnote>
  <w:footnote w:type="continuationSeparator" w:id="0">
    <w:p w14:paraId="2E8C4070" w14:textId="77777777" w:rsidR="00FA6322" w:rsidRPr="0027593A" w:rsidRDefault="00FA6322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114300" distB="114300" distL="114300" distR="114300" simplePos="0" relativeHeight="251658240" behindDoc="0" locked="0" layoutInCell="1" hidden="0" allowOverlap="1" wp14:anchorId="14B56245" wp14:editId="26163B99">
          <wp:simplePos x="0" y="0"/>
          <wp:positionH relativeFrom="column">
            <wp:posOffset>4545495</wp:posOffset>
          </wp:positionH>
          <wp:positionV relativeFrom="paragraph">
            <wp:posOffset>-195856</wp:posOffset>
          </wp:positionV>
          <wp:extent cx="1691013" cy="702421"/>
          <wp:effectExtent l="0" t="0" r="0" b="0"/>
          <wp:wrapTopAndBottom distT="114300" distB="114300"/>
          <wp:docPr id="158793872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13" cy="70242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F4F9B"/>
    <w:multiLevelType w:val="hybridMultilevel"/>
    <w:tmpl w:val="586E08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0FEF6448"/>
    <w:multiLevelType w:val="hybridMultilevel"/>
    <w:tmpl w:val="58EA6D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16AC0"/>
    <w:multiLevelType w:val="hybridMultilevel"/>
    <w:tmpl w:val="E472695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23B0C"/>
    <w:multiLevelType w:val="hybridMultilevel"/>
    <w:tmpl w:val="B95EE3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C2645"/>
    <w:multiLevelType w:val="hybridMultilevel"/>
    <w:tmpl w:val="E13EC66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C7605"/>
    <w:multiLevelType w:val="hybridMultilevel"/>
    <w:tmpl w:val="ADA405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E5B51"/>
    <w:multiLevelType w:val="hybridMultilevel"/>
    <w:tmpl w:val="13CA6E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C0028"/>
    <w:multiLevelType w:val="hybridMultilevel"/>
    <w:tmpl w:val="7DC0AE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452462"/>
    <w:multiLevelType w:val="hybridMultilevel"/>
    <w:tmpl w:val="65AA8A9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3427F"/>
    <w:multiLevelType w:val="hybridMultilevel"/>
    <w:tmpl w:val="3506AF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EB67B0"/>
    <w:multiLevelType w:val="hybridMultilevel"/>
    <w:tmpl w:val="BA2CAB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1029A"/>
    <w:multiLevelType w:val="hybridMultilevel"/>
    <w:tmpl w:val="21FC1E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03DE3"/>
    <w:multiLevelType w:val="hybridMultilevel"/>
    <w:tmpl w:val="38986F2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959AD"/>
    <w:multiLevelType w:val="multilevel"/>
    <w:tmpl w:val="68BA1A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0407BC9"/>
    <w:multiLevelType w:val="hybridMultilevel"/>
    <w:tmpl w:val="2906235C"/>
    <w:lvl w:ilvl="0" w:tplc="F170FE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16"/>
        <w:szCs w:val="12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685FD9"/>
    <w:multiLevelType w:val="hybridMultilevel"/>
    <w:tmpl w:val="F556AD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9E44F9"/>
    <w:multiLevelType w:val="hybridMultilevel"/>
    <w:tmpl w:val="7F36A3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C442E"/>
    <w:multiLevelType w:val="multilevel"/>
    <w:tmpl w:val="BB6A743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9B6392E"/>
    <w:multiLevelType w:val="hybridMultilevel"/>
    <w:tmpl w:val="2340B7C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64A71"/>
    <w:multiLevelType w:val="hybridMultilevel"/>
    <w:tmpl w:val="C734B3C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4"/>
  </w:num>
  <w:num w:numId="2" w16cid:durableId="1867063249">
    <w:abstractNumId w:val="28"/>
  </w:num>
  <w:num w:numId="3" w16cid:durableId="2005545106">
    <w:abstractNumId w:val="1"/>
  </w:num>
  <w:num w:numId="4" w16cid:durableId="1715883056">
    <w:abstractNumId w:val="25"/>
  </w:num>
  <w:num w:numId="5" w16cid:durableId="1935429131">
    <w:abstractNumId w:val="19"/>
  </w:num>
  <w:num w:numId="6" w16cid:durableId="319580703">
    <w:abstractNumId w:val="24"/>
  </w:num>
  <w:num w:numId="7" w16cid:durableId="585574618">
    <w:abstractNumId w:val="10"/>
  </w:num>
  <w:num w:numId="8" w16cid:durableId="864828915">
    <w:abstractNumId w:val="22"/>
  </w:num>
  <w:num w:numId="9" w16cid:durableId="1587569856">
    <w:abstractNumId w:val="2"/>
  </w:num>
  <w:num w:numId="10" w16cid:durableId="1075397222">
    <w:abstractNumId w:val="3"/>
  </w:num>
  <w:num w:numId="11" w16cid:durableId="1982424629">
    <w:abstractNumId w:val="20"/>
  </w:num>
  <w:num w:numId="12" w16cid:durableId="329646743">
    <w:abstractNumId w:val="7"/>
  </w:num>
  <w:num w:numId="13" w16cid:durableId="8265520">
    <w:abstractNumId w:val="6"/>
  </w:num>
  <w:num w:numId="14" w16cid:durableId="173494174">
    <w:abstractNumId w:val="0"/>
  </w:num>
  <w:num w:numId="15" w16cid:durableId="22705841">
    <w:abstractNumId w:val="13"/>
  </w:num>
  <w:num w:numId="16" w16cid:durableId="786776202">
    <w:abstractNumId w:val="14"/>
  </w:num>
  <w:num w:numId="17" w16cid:durableId="1883059230">
    <w:abstractNumId w:val="26"/>
  </w:num>
  <w:num w:numId="18" w16cid:durableId="1581721262">
    <w:abstractNumId w:val="15"/>
  </w:num>
  <w:num w:numId="19" w16cid:durableId="951352699">
    <w:abstractNumId w:val="5"/>
  </w:num>
  <w:num w:numId="20" w16cid:durableId="102267201">
    <w:abstractNumId w:val="17"/>
  </w:num>
  <w:num w:numId="21" w16cid:durableId="163015675">
    <w:abstractNumId w:val="16"/>
  </w:num>
  <w:num w:numId="22" w16cid:durableId="1597254290">
    <w:abstractNumId w:val="27"/>
  </w:num>
  <w:num w:numId="23" w16cid:durableId="317539655">
    <w:abstractNumId w:val="21"/>
  </w:num>
  <w:num w:numId="24" w16cid:durableId="584001217">
    <w:abstractNumId w:val="9"/>
  </w:num>
  <w:num w:numId="25" w16cid:durableId="1360669701">
    <w:abstractNumId w:val="12"/>
  </w:num>
  <w:num w:numId="26" w16cid:durableId="1192957783">
    <w:abstractNumId w:val="18"/>
  </w:num>
  <w:num w:numId="27" w16cid:durableId="1419332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97135479">
    <w:abstractNumId w:val="11"/>
  </w:num>
  <w:num w:numId="29" w16cid:durableId="545946641">
    <w:abstractNumId w:val="8"/>
  </w:num>
  <w:num w:numId="30" w16cid:durableId="186659755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rAUACDoADCwAAAA="/>
  </w:docVars>
  <w:rsids>
    <w:rsidRoot w:val="009027DD"/>
    <w:rsid w:val="00007525"/>
    <w:rsid w:val="0002510C"/>
    <w:rsid w:val="00025C8E"/>
    <w:rsid w:val="000337F2"/>
    <w:rsid w:val="000349D7"/>
    <w:rsid w:val="00035FB1"/>
    <w:rsid w:val="0004054D"/>
    <w:rsid w:val="00043FD1"/>
    <w:rsid w:val="0005456A"/>
    <w:rsid w:val="00071740"/>
    <w:rsid w:val="000810D7"/>
    <w:rsid w:val="00082B80"/>
    <w:rsid w:val="0008458B"/>
    <w:rsid w:val="00086B19"/>
    <w:rsid w:val="00094208"/>
    <w:rsid w:val="000974EA"/>
    <w:rsid w:val="00097B9C"/>
    <w:rsid w:val="000A2E55"/>
    <w:rsid w:val="000A42FD"/>
    <w:rsid w:val="000A47DE"/>
    <w:rsid w:val="000B3E23"/>
    <w:rsid w:val="000B46DE"/>
    <w:rsid w:val="000B65B2"/>
    <w:rsid w:val="000C3832"/>
    <w:rsid w:val="000C66A5"/>
    <w:rsid w:val="000D08A6"/>
    <w:rsid w:val="000D2CFF"/>
    <w:rsid w:val="000D2F57"/>
    <w:rsid w:val="000E7839"/>
    <w:rsid w:val="000F1D1F"/>
    <w:rsid w:val="000F4451"/>
    <w:rsid w:val="000F60AA"/>
    <w:rsid w:val="00104484"/>
    <w:rsid w:val="00112239"/>
    <w:rsid w:val="0011655A"/>
    <w:rsid w:val="00117E0B"/>
    <w:rsid w:val="0012024E"/>
    <w:rsid w:val="001209D7"/>
    <w:rsid w:val="0012129A"/>
    <w:rsid w:val="001230EF"/>
    <w:rsid w:val="00132644"/>
    <w:rsid w:val="00146671"/>
    <w:rsid w:val="001601CE"/>
    <w:rsid w:val="00160535"/>
    <w:rsid w:val="00160EE0"/>
    <w:rsid w:val="00161CB6"/>
    <w:rsid w:val="001679DA"/>
    <w:rsid w:val="00172998"/>
    <w:rsid w:val="00173EF2"/>
    <w:rsid w:val="00186A4B"/>
    <w:rsid w:val="0019664C"/>
    <w:rsid w:val="00197346"/>
    <w:rsid w:val="001A5DE7"/>
    <w:rsid w:val="001B6E29"/>
    <w:rsid w:val="001D30CB"/>
    <w:rsid w:val="001E4825"/>
    <w:rsid w:val="001F6984"/>
    <w:rsid w:val="00203299"/>
    <w:rsid w:val="0020588D"/>
    <w:rsid w:val="00206449"/>
    <w:rsid w:val="00211F1B"/>
    <w:rsid w:val="00222752"/>
    <w:rsid w:val="0022281D"/>
    <w:rsid w:val="002265FB"/>
    <w:rsid w:val="002325B8"/>
    <w:rsid w:val="002331A9"/>
    <w:rsid w:val="00233E3F"/>
    <w:rsid w:val="002348B6"/>
    <w:rsid w:val="00235A8D"/>
    <w:rsid w:val="00236689"/>
    <w:rsid w:val="00246C67"/>
    <w:rsid w:val="00256D95"/>
    <w:rsid w:val="0026551C"/>
    <w:rsid w:val="0027593A"/>
    <w:rsid w:val="00280B64"/>
    <w:rsid w:val="002818C3"/>
    <w:rsid w:val="00286B13"/>
    <w:rsid w:val="00287A61"/>
    <w:rsid w:val="00292BA4"/>
    <w:rsid w:val="00294D25"/>
    <w:rsid w:val="00297D5B"/>
    <w:rsid w:val="002A3794"/>
    <w:rsid w:val="002A4561"/>
    <w:rsid w:val="002A7B60"/>
    <w:rsid w:val="002B1E0F"/>
    <w:rsid w:val="002C0DFD"/>
    <w:rsid w:val="002C3A3C"/>
    <w:rsid w:val="002C50B6"/>
    <w:rsid w:val="002D1F25"/>
    <w:rsid w:val="002D38F5"/>
    <w:rsid w:val="002E0BFF"/>
    <w:rsid w:val="002E3C04"/>
    <w:rsid w:val="002E5204"/>
    <w:rsid w:val="002F5BBE"/>
    <w:rsid w:val="00303FA0"/>
    <w:rsid w:val="003066FB"/>
    <w:rsid w:val="003106DD"/>
    <w:rsid w:val="00315E10"/>
    <w:rsid w:val="00321CFE"/>
    <w:rsid w:val="00322B8D"/>
    <w:rsid w:val="0033626F"/>
    <w:rsid w:val="00336768"/>
    <w:rsid w:val="00337AE8"/>
    <w:rsid w:val="00347119"/>
    <w:rsid w:val="00350319"/>
    <w:rsid w:val="003530EB"/>
    <w:rsid w:val="00354BF4"/>
    <w:rsid w:val="00374C7D"/>
    <w:rsid w:val="00376F9B"/>
    <w:rsid w:val="003773C2"/>
    <w:rsid w:val="003855EA"/>
    <w:rsid w:val="00386C75"/>
    <w:rsid w:val="0039232F"/>
    <w:rsid w:val="003A4B6C"/>
    <w:rsid w:val="003A6D15"/>
    <w:rsid w:val="003B18AA"/>
    <w:rsid w:val="003C37B8"/>
    <w:rsid w:val="003D2840"/>
    <w:rsid w:val="003D4261"/>
    <w:rsid w:val="003E1C79"/>
    <w:rsid w:val="00404B0F"/>
    <w:rsid w:val="0042775D"/>
    <w:rsid w:val="00431294"/>
    <w:rsid w:val="00442037"/>
    <w:rsid w:val="0044382C"/>
    <w:rsid w:val="00444FF9"/>
    <w:rsid w:val="00460068"/>
    <w:rsid w:val="0047347A"/>
    <w:rsid w:val="00480A97"/>
    <w:rsid w:val="0048434F"/>
    <w:rsid w:val="00485634"/>
    <w:rsid w:val="00491311"/>
    <w:rsid w:val="00492090"/>
    <w:rsid w:val="00493E65"/>
    <w:rsid w:val="00496966"/>
    <w:rsid w:val="004B3324"/>
    <w:rsid w:val="004D1ACD"/>
    <w:rsid w:val="004D2CC8"/>
    <w:rsid w:val="004E5927"/>
    <w:rsid w:val="004F76B1"/>
    <w:rsid w:val="0050197C"/>
    <w:rsid w:val="00505BD3"/>
    <w:rsid w:val="00524134"/>
    <w:rsid w:val="00531608"/>
    <w:rsid w:val="005344A8"/>
    <w:rsid w:val="00541E43"/>
    <w:rsid w:val="00546EE5"/>
    <w:rsid w:val="00550058"/>
    <w:rsid w:val="00554A48"/>
    <w:rsid w:val="00564280"/>
    <w:rsid w:val="00565C04"/>
    <w:rsid w:val="005672CA"/>
    <w:rsid w:val="00581657"/>
    <w:rsid w:val="0059372C"/>
    <w:rsid w:val="0059396D"/>
    <w:rsid w:val="00594A28"/>
    <w:rsid w:val="005C40A9"/>
    <w:rsid w:val="005C4319"/>
    <w:rsid w:val="005C78E0"/>
    <w:rsid w:val="005D3604"/>
    <w:rsid w:val="005D7F80"/>
    <w:rsid w:val="005E528E"/>
    <w:rsid w:val="005F3884"/>
    <w:rsid w:val="00601FCC"/>
    <w:rsid w:val="00612835"/>
    <w:rsid w:val="00612B0E"/>
    <w:rsid w:val="00616D71"/>
    <w:rsid w:val="006175E3"/>
    <w:rsid w:val="00624FA1"/>
    <w:rsid w:val="00625DF7"/>
    <w:rsid w:val="00630C85"/>
    <w:rsid w:val="00631C2B"/>
    <w:rsid w:val="00632D41"/>
    <w:rsid w:val="006358F0"/>
    <w:rsid w:val="0064482C"/>
    <w:rsid w:val="00650757"/>
    <w:rsid w:val="00654EF9"/>
    <w:rsid w:val="006571C9"/>
    <w:rsid w:val="00663D6B"/>
    <w:rsid w:val="006641F5"/>
    <w:rsid w:val="00674460"/>
    <w:rsid w:val="0067748F"/>
    <w:rsid w:val="00680999"/>
    <w:rsid w:val="00682706"/>
    <w:rsid w:val="00686C47"/>
    <w:rsid w:val="006970F5"/>
    <w:rsid w:val="006A2F9B"/>
    <w:rsid w:val="006B1A6D"/>
    <w:rsid w:val="006B30BD"/>
    <w:rsid w:val="006B37CD"/>
    <w:rsid w:val="006B38A7"/>
    <w:rsid w:val="006B6671"/>
    <w:rsid w:val="006B7069"/>
    <w:rsid w:val="006C188A"/>
    <w:rsid w:val="006E7721"/>
    <w:rsid w:val="006F1564"/>
    <w:rsid w:val="006F7A79"/>
    <w:rsid w:val="00701080"/>
    <w:rsid w:val="00710343"/>
    <w:rsid w:val="00716AE8"/>
    <w:rsid w:val="00750C1B"/>
    <w:rsid w:val="00751ED8"/>
    <w:rsid w:val="00756401"/>
    <w:rsid w:val="00767C67"/>
    <w:rsid w:val="00773C93"/>
    <w:rsid w:val="007753F8"/>
    <w:rsid w:val="00780748"/>
    <w:rsid w:val="00782697"/>
    <w:rsid w:val="00784BDF"/>
    <w:rsid w:val="00787D07"/>
    <w:rsid w:val="00797395"/>
    <w:rsid w:val="00797562"/>
    <w:rsid w:val="007975E1"/>
    <w:rsid w:val="0079765D"/>
    <w:rsid w:val="0079770C"/>
    <w:rsid w:val="007A08EB"/>
    <w:rsid w:val="007A491D"/>
    <w:rsid w:val="007C1132"/>
    <w:rsid w:val="007C1EC8"/>
    <w:rsid w:val="007C77AD"/>
    <w:rsid w:val="007D1697"/>
    <w:rsid w:val="007D76EA"/>
    <w:rsid w:val="007D7A35"/>
    <w:rsid w:val="007D7F0B"/>
    <w:rsid w:val="007E00B7"/>
    <w:rsid w:val="007E0492"/>
    <w:rsid w:val="007E37E5"/>
    <w:rsid w:val="007F3604"/>
    <w:rsid w:val="007F61AA"/>
    <w:rsid w:val="00804D16"/>
    <w:rsid w:val="00822905"/>
    <w:rsid w:val="008331C2"/>
    <w:rsid w:val="008343C6"/>
    <w:rsid w:val="00835EF8"/>
    <w:rsid w:val="00844A64"/>
    <w:rsid w:val="008473A3"/>
    <w:rsid w:val="00851281"/>
    <w:rsid w:val="008656AE"/>
    <w:rsid w:val="00866E02"/>
    <w:rsid w:val="00874484"/>
    <w:rsid w:val="00877BD9"/>
    <w:rsid w:val="00892F70"/>
    <w:rsid w:val="008C44F5"/>
    <w:rsid w:val="008C467C"/>
    <w:rsid w:val="008F33E3"/>
    <w:rsid w:val="008F4AEE"/>
    <w:rsid w:val="008F6E91"/>
    <w:rsid w:val="008F7F57"/>
    <w:rsid w:val="009027DD"/>
    <w:rsid w:val="009036B0"/>
    <w:rsid w:val="00903B02"/>
    <w:rsid w:val="009125F0"/>
    <w:rsid w:val="00915A5E"/>
    <w:rsid w:val="0092072F"/>
    <w:rsid w:val="00925AEC"/>
    <w:rsid w:val="00932E16"/>
    <w:rsid w:val="00933BC2"/>
    <w:rsid w:val="00940DE8"/>
    <w:rsid w:val="00943A73"/>
    <w:rsid w:val="009528F1"/>
    <w:rsid w:val="00982779"/>
    <w:rsid w:val="009873EF"/>
    <w:rsid w:val="00987761"/>
    <w:rsid w:val="0099069F"/>
    <w:rsid w:val="009925D2"/>
    <w:rsid w:val="00995544"/>
    <w:rsid w:val="009B3169"/>
    <w:rsid w:val="009B3182"/>
    <w:rsid w:val="009C697B"/>
    <w:rsid w:val="009C7013"/>
    <w:rsid w:val="009D7E65"/>
    <w:rsid w:val="009F198E"/>
    <w:rsid w:val="009F4A5C"/>
    <w:rsid w:val="009F705F"/>
    <w:rsid w:val="009F74B5"/>
    <w:rsid w:val="009F7A5A"/>
    <w:rsid w:val="00A056C2"/>
    <w:rsid w:val="00A10AE7"/>
    <w:rsid w:val="00A167DC"/>
    <w:rsid w:val="00A24245"/>
    <w:rsid w:val="00A32447"/>
    <w:rsid w:val="00A4418B"/>
    <w:rsid w:val="00A4456F"/>
    <w:rsid w:val="00A50EE1"/>
    <w:rsid w:val="00A5102D"/>
    <w:rsid w:val="00A530A1"/>
    <w:rsid w:val="00A63006"/>
    <w:rsid w:val="00A76CDD"/>
    <w:rsid w:val="00AA1B5B"/>
    <w:rsid w:val="00AA3D68"/>
    <w:rsid w:val="00AA6B80"/>
    <w:rsid w:val="00AB0577"/>
    <w:rsid w:val="00AB4293"/>
    <w:rsid w:val="00AB4B62"/>
    <w:rsid w:val="00AB5223"/>
    <w:rsid w:val="00AC2719"/>
    <w:rsid w:val="00AD0333"/>
    <w:rsid w:val="00AD1EDE"/>
    <w:rsid w:val="00AD2747"/>
    <w:rsid w:val="00AE37A5"/>
    <w:rsid w:val="00AE5E90"/>
    <w:rsid w:val="00AF37CB"/>
    <w:rsid w:val="00AF68E7"/>
    <w:rsid w:val="00B2548A"/>
    <w:rsid w:val="00B3072F"/>
    <w:rsid w:val="00B30E98"/>
    <w:rsid w:val="00B3358A"/>
    <w:rsid w:val="00B40A4F"/>
    <w:rsid w:val="00B43E25"/>
    <w:rsid w:val="00B518A0"/>
    <w:rsid w:val="00B56FE6"/>
    <w:rsid w:val="00B64036"/>
    <w:rsid w:val="00B678B2"/>
    <w:rsid w:val="00B771A2"/>
    <w:rsid w:val="00B778EE"/>
    <w:rsid w:val="00BB0400"/>
    <w:rsid w:val="00BB089D"/>
    <w:rsid w:val="00BB679B"/>
    <w:rsid w:val="00BC0766"/>
    <w:rsid w:val="00BC6CC7"/>
    <w:rsid w:val="00BD213B"/>
    <w:rsid w:val="00BD491A"/>
    <w:rsid w:val="00BE0B56"/>
    <w:rsid w:val="00BE217C"/>
    <w:rsid w:val="00BE4E06"/>
    <w:rsid w:val="00BE5DD6"/>
    <w:rsid w:val="00BE5EBA"/>
    <w:rsid w:val="00BE7C98"/>
    <w:rsid w:val="00BF3035"/>
    <w:rsid w:val="00BF3268"/>
    <w:rsid w:val="00BF3573"/>
    <w:rsid w:val="00BF6451"/>
    <w:rsid w:val="00BF7CD5"/>
    <w:rsid w:val="00C13583"/>
    <w:rsid w:val="00C17EE8"/>
    <w:rsid w:val="00C21F08"/>
    <w:rsid w:val="00C23404"/>
    <w:rsid w:val="00C24CD9"/>
    <w:rsid w:val="00C25FB5"/>
    <w:rsid w:val="00C315FD"/>
    <w:rsid w:val="00C43DF2"/>
    <w:rsid w:val="00C5040C"/>
    <w:rsid w:val="00C63ECD"/>
    <w:rsid w:val="00C70392"/>
    <w:rsid w:val="00C768BB"/>
    <w:rsid w:val="00C776C4"/>
    <w:rsid w:val="00C77875"/>
    <w:rsid w:val="00C77E1A"/>
    <w:rsid w:val="00C82BE3"/>
    <w:rsid w:val="00C85281"/>
    <w:rsid w:val="00C91213"/>
    <w:rsid w:val="00C97B31"/>
    <w:rsid w:val="00CA0E49"/>
    <w:rsid w:val="00CA0EE8"/>
    <w:rsid w:val="00CD6B1E"/>
    <w:rsid w:val="00CE2011"/>
    <w:rsid w:val="00CE3A8E"/>
    <w:rsid w:val="00CE3DF4"/>
    <w:rsid w:val="00CE53FE"/>
    <w:rsid w:val="00D0388C"/>
    <w:rsid w:val="00D04927"/>
    <w:rsid w:val="00D20786"/>
    <w:rsid w:val="00D25A25"/>
    <w:rsid w:val="00D3006C"/>
    <w:rsid w:val="00D33278"/>
    <w:rsid w:val="00D41D1A"/>
    <w:rsid w:val="00D46DEA"/>
    <w:rsid w:val="00D616B0"/>
    <w:rsid w:val="00D61A73"/>
    <w:rsid w:val="00D66E63"/>
    <w:rsid w:val="00D74739"/>
    <w:rsid w:val="00D747D9"/>
    <w:rsid w:val="00D81DF8"/>
    <w:rsid w:val="00D848D6"/>
    <w:rsid w:val="00D850D1"/>
    <w:rsid w:val="00DA72DC"/>
    <w:rsid w:val="00DB2B5F"/>
    <w:rsid w:val="00DD4D28"/>
    <w:rsid w:val="00DD4E5E"/>
    <w:rsid w:val="00DD4F94"/>
    <w:rsid w:val="00DD5BFB"/>
    <w:rsid w:val="00DF77C5"/>
    <w:rsid w:val="00E026D7"/>
    <w:rsid w:val="00E02763"/>
    <w:rsid w:val="00E17A96"/>
    <w:rsid w:val="00E31F15"/>
    <w:rsid w:val="00E35413"/>
    <w:rsid w:val="00E40A5C"/>
    <w:rsid w:val="00E51F67"/>
    <w:rsid w:val="00E54440"/>
    <w:rsid w:val="00E54CE5"/>
    <w:rsid w:val="00E5728D"/>
    <w:rsid w:val="00E5787D"/>
    <w:rsid w:val="00E615B9"/>
    <w:rsid w:val="00E65CE9"/>
    <w:rsid w:val="00E70CF8"/>
    <w:rsid w:val="00E74ADE"/>
    <w:rsid w:val="00E80261"/>
    <w:rsid w:val="00E852EA"/>
    <w:rsid w:val="00E85760"/>
    <w:rsid w:val="00E86E45"/>
    <w:rsid w:val="00E87D31"/>
    <w:rsid w:val="00E90EB7"/>
    <w:rsid w:val="00E913A1"/>
    <w:rsid w:val="00E91CDF"/>
    <w:rsid w:val="00E93F45"/>
    <w:rsid w:val="00EA3777"/>
    <w:rsid w:val="00EB07CF"/>
    <w:rsid w:val="00EB1E5E"/>
    <w:rsid w:val="00EC20A7"/>
    <w:rsid w:val="00EC29C7"/>
    <w:rsid w:val="00EC7EB6"/>
    <w:rsid w:val="00ED6923"/>
    <w:rsid w:val="00EE15CF"/>
    <w:rsid w:val="00EF0F3E"/>
    <w:rsid w:val="00EF3EBE"/>
    <w:rsid w:val="00F03718"/>
    <w:rsid w:val="00F15257"/>
    <w:rsid w:val="00F15994"/>
    <w:rsid w:val="00F31298"/>
    <w:rsid w:val="00F3631A"/>
    <w:rsid w:val="00F44322"/>
    <w:rsid w:val="00F45345"/>
    <w:rsid w:val="00F461BC"/>
    <w:rsid w:val="00F53F1E"/>
    <w:rsid w:val="00F601F8"/>
    <w:rsid w:val="00F6140A"/>
    <w:rsid w:val="00F67B9B"/>
    <w:rsid w:val="00F72793"/>
    <w:rsid w:val="00F73F96"/>
    <w:rsid w:val="00F74AE5"/>
    <w:rsid w:val="00F77B3F"/>
    <w:rsid w:val="00F81B88"/>
    <w:rsid w:val="00F872BB"/>
    <w:rsid w:val="00F90E16"/>
    <w:rsid w:val="00F92678"/>
    <w:rsid w:val="00F956A3"/>
    <w:rsid w:val="00FA492E"/>
    <w:rsid w:val="00FA6322"/>
    <w:rsid w:val="00FA6A22"/>
    <w:rsid w:val="00FB56F8"/>
    <w:rsid w:val="00FD0D2B"/>
    <w:rsid w:val="00FD191E"/>
    <w:rsid w:val="00FE179C"/>
    <w:rsid w:val="00FE5705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28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5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66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1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0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27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16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18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47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5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158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377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2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0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60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11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2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4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2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359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1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668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6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2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72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6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87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86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93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7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30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7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72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6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63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9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52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4</Pages>
  <Words>480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19</cp:revision>
  <cp:lastPrinted>2024-11-22T20:40:00Z</cp:lastPrinted>
  <dcterms:created xsi:type="dcterms:W3CDTF">2025-06-12T13:26:00Z</dcterms:created>
  <dcterms:modified xsi:type="dcterms:W3CDTF">2025-06-15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